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6D581" w14:textId="2F27AF7F" w:rsidR="00AC20D0" w:rsidRDefault="2EE17A85" w:rsidP="2EE17A85">
      <w:pPr>
        <w:pStyle w:val="Heading2"/>
        <w:spacing w:before="0" w:line="420" w:lineRule="auto"/>
      </w:pPr>
      <w:r w:rsidRPr="2EE17A85">
        <w:rPr>
          <w:rFonts w:ascii="Calibri" w:eastAsia="Calibri" w:hAnsi="Calibri" w:cs="Calibri"/>
          <w:b/>
          <w:bCs/>
          <w:color w:val="1B1C1D"/>
          <w:sz w:val="30"/>
          <w:szCs w:val="30"/>
        </w:rPr>
        <w:t>The High Cost of Gravel Roads: A Closer Look at Road Maintenance</w:t>
      </w:r>
    </w:p>
    <w:p w14:paraId="0ED34055" w14:textId="22B597B6" w:rsidR="00AC20D0" w:rsidRDefault="2DC7C182" w:rsidP="2DC7C182">
      <w:pPr>
        <w:pStyle w:val="NoSpacing"/>
      </w:pPr>
      <w:r w:rsidRPr="2DC7C182">
        <w:t xml:space="preserve">Road maintenance is an important part of transportation costs.  </w:t>
      </w:r>
    </w:p>
    <w:p w14:paraId="552BD858" w14:textId="79D208F8" w:rsidR="00AC20D0" w:rsidRDefault="00AC20D0" w:rsidP="2DC7C182">
      <w:pPr>
        <w:pStyle w:val="NoSpacing"/>
      </w:pPr>
    </w:p>
    <w:p w14:paraId="031D7169" w14:textId="56568B1D" w:rsidR="00AC20D0" w:rsidRDefault="2DC7C182" w:rsidP="2DC7C182">
      <w:pPr>
        <w:pStyle w:val="NoSpacing"/>
        <w:rPr>
          <w:b/>
          <w:bCs/>
        </w:rPr>
      </w:pPr>
      <w:r w:rsidRPr="2DC7C182">
        <w:rPr>
          <w:b/>
          <w:bCs/>
        </w:rPr>
        <w:t>Understanding Road Maintenance Costs</w:t>
      </w:r>
    </w:p>
    <w:p w14:paraId="4793D42C" w14:textId="5EC6EC01" w:rsidR="00AC20D0" w:rsidRDefault="00AC20D0" w:rsidP="2DC7C182">
      <w:pPr>
        <w:pStyle w:val="NoSpacing"/>
      </w:pPr>
    </w:p>
    <w:p w14:paraId="73378BD6" w14:textId="03D6EC8D" w:rsidR="00AC20D0" w:rsidRDefault="2DC7C182" w:rsidP="2DC7C182">
      <w:pPr>
        <w:pStyle w:val="NoSpacing"/>
      </w:pPr>
      <w:r w:rsidRPr="2DC7C182">
        <w:t>Road maintenance activities include:</w:t>
      </w:r>
    </w:p>
    <w:p w14:paraId="6C896AC5" w14:textId="79D2DCCB" w:rsidR="2DC7C182" w:rsidRDefault="2DC7C182" w:rsidP="2DC7C182">
      <w:pPr>
        <w:pStyle w:val="NoSpacing"/>
        <w:numPr>
          <w:ilvl w:val="0"/>
          <w:numId w:val="4"/>
        </w:numPr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Operating Costs</w:t>
      </w:r>
      <w:r w:rsidRPr="2DC7C182">
        <w:rPr>
          <w:rFonts w:ascii="Calibri" w:eastAsia="Calibri" w:hAnsi="Calibri" w:cs="Calibri"/>
        </w:rPr>
        <w:t>: Things like removing snow and ice or controlling traffic.</w:t>
      </w:r>
    </w:p>
    <w:p w14:paraId="340F3406" w14:textId="62AC4E09" w:rsidR="2DC7C182" w:rsidRDefault="2DC7C182" w:rsidP="2DC7C182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Maintenance Costs</w:t>
      </w:r>
      <w:r w:rsidRPr="2DC7C182">
        <w:rPr>
          <w:rFonts w:ascii="Calibri" w:eastAsia="Calibri" w:hAnsi="Calibri" w:cs="Calibri"/>
        </w:rPr>
        <w:t>: Regular tasks like fixing holes, grading (leveling), and painting lines.</w:t>
      </w:r>
    </w:p>
    <w:p w14:paraId="7D2358BC" w14:textId="717B8667" w:rsidR="2DC7C182" w:rsidRDefault="2DC7C182" w:rsidP="2DC7C182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Extensions</w:t>
      </w:r>
      <w:r w:rsidRPr="2DC7C182">
        <w:rPr>
          <w:rFonts w:ascii="Calibri" w:eastAsia="Calibri" w:hAnsi="Calibri" w:cs="Calibri"/>
        </w:rPr>
        <w:t>: Small repairs and upgrades like adding a seal coat or gravel.</w:t>
      </w:r>
    </w:p>
    <w:p w14:paraId="57597285" w14:textId="64DD65B4" w:rsidR="2DC7C182" w:rsidRDefault="2DC7C182" w:rsidP="2DC7C182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Renewal Expenses</w:t>
      </w:r>
      <w:r w:rsidRPr="2DC7C182">
        <w:rPr>
          <w:rFonts w:ascii="Calibri" w:eastAsia="Calibri" w:hAnsi="Calibri" w:cs="Calibri"/>
        </w:rPr>
        <w:t xml:space="preserve">: Big jobs like </w:t>
      </w:r>
      <w:proofErr w:type="gramStart"/>
      <w:r w:rsidRPr="2DC7C182">
        <w:rPr>
          <w:rFonts w:ascii="Calibri" w:eastAsia="Calibri" w:hAnsi="Calibri" w:cs="Calibri"/>
        </w:rPr>
        <w:t>repaving</w:t>
      </w:r>
      <w:proofErr w:type="gramEnd"/>
      <w:r w:rsidRPr="2DC7C182">
        <w:rPr>
          <w:rFonts w:ascii="Calibri" w:eastAsia="Calibri" w:hAnsi="Calibri" w:cs="Calibri"/>
        </w:rPr>
        <w:t xml:space="preserve"> the road or replacing the foundation.</w:t>
      </w:r>
    </w:p>
    <w:p w14:paraId="175F10A8" w14:textId="17A505BE" w:rsidR="2DC7C182" w:rsidRDefault="2DC7C182" w:rsidP="2DC7C182">
      <w:pPr>
        <w:pStyle w:val="NoSpacing"/>
        <w:ind w:left="720"/>
        <w:rPr>
          <w:rFonts w:ascii="Calibri" w:eastAsia="Calibri" w:hAnsi="Calibri" w:cs="Calibri"/>
          <w:color w:val="1B1C1D"/>
        </w:rPr>
      </w:pPr>
    </w:p>
    <w:p w14:paraId="44E6F550" w14:textId="48E2A3E3" w:rsidR="00AC20D0" w:rsidRDefault="2DC7C182" w:rsidP="2DC7C182">
      <w:pPr>
        <w:pStyle w:val="NoSpacing"/>
      </w:pPr>
      <w:r w:rsidRPr="2DC7C182">
        <w:t>The cost of maintaining a road is influenced by many factors, including:</w:t>
      </w:r>
    </w:p>
    <w:p w14:paraId="14A0BA68" w14:textId="791B6AD8" w:rsidR="2DC7C182" w:rsidRDefault="2DC7C182" w:rsidP="2DC7C182">
      <w:pPr>
        <w:pStyle w:val="NoSpacing"/>
        <w:numPr>
          <w:ilvl w:val="0"/>
          <w:numId w:val="3"/>
        </w:numPr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Geography and Climate</w:t>
      </w:r>
      <w:r w:rsidRPr="2DC7C182">
        <w:rPr>
          <w:rFonts w:ascii="Calibri" w:eastAsia="Calibri" w:hAnsi="Calibri" w:cs="Calibri"/>
        </w:rPr>
        <w:t>: Weather, soil type, and the land's shape.</w:t>
      </w:r>
    </w:p>
    <w:p w14:paraId="05D7FC27" w14:textId="1A5BA511" w:rsidR="2DC7C182" w:rsidRDefault="2DC7C182" w:rsidP="2DC7C182">
      <w:pPr>
        <w:pStyle w:val="ListParagraph"/>
        <w:numPr>
          <w:ilvl w:val="0"/>
          <w:numId w:val="3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Material Availability</w:t>
      </w:r>
      <w:r w:rsidRPr="2DC7C182">
        <w:rPr>
          <w:rFonts w:ascii="Calibri" w:eastAsia="Calibri" w:hAnsi="Calibri" w:cs="Calibri"/>
        </w:rPr>
        <w:t xml:space="preserve">: How easy it is to get the materials needed </w:t>
      </w:r>
      <w:r w:rsidR="000A4709">
        <w:rPr>
          <w:rFonts w:ascii="Calibri" w:eastAsia="Calibri" w:hAnsi="Calibri" w:cs="Calibri"/>
        </w:rPr>
        <w:t>to fix</w:t>
      </w:r>
      <w:r w:rsidRPr="2DC7C182">
        <w:rPr>
          <w:rFonts w:ascii="Calibri" w:eastAsia="Calibri" w:hAnsi="Calibri" w:cs="Calibri"/>
        </w:rPr>
        <w:t xml:space="preserve"> the road.</w:t>
      </w:r>
    </w:p>
    <w:p w14:paraId="5E2F931E" w14:textId="1D3DE4C2" w:rsidR="2DC7C182" w:rsidRDefault="2DC7C182" w:rsidP="2DC7C182">
      <w:pPr>
        <w:pStyle w:val="ListParagraph"/>
        <w:numPr>
          <w:ilvl w:val="0"/>
          <w:numId w:val="3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Traffic Volume</w:t>
      </w:r>
      <w:r w:rsidRPr="2DC7C182">
        <w:rPr>
          <w:rFonts w:ascii="Calibri" w:eastAsia="Calibri" w:hAnsi="Calibri" w:cs="Calibri"/>
        </w:rPr>
        <w:t>: The number of cars driving on the road.</w:t>
      </w:r>
    </w:p>
    <w:p w14:paraId="0AED422A" w14:textId="20F38644" w:rsidR="00AC20D0" w:rsidRDefault="00AC20D0" w:rsidP="2DC7C182">
      <w:pPr>
        <w:pStyle w:val="NoSpacing"/>
      </w:pPr>
    </w:p>
    <w:p w14:paraId="1AE94212" w14:textId="1FEE61DE" w:rsidR="00AC20D0" w:rsidRDefault="2DC7C182" w:rsidP="2DC7C182">
      <w:pPr>
        <w:pStyle w:val="NoSpacing"/>
        <w:rPr>
          <w:b/>
          <w:bCs/>
        </w:rPr>
      </w:pPr>
      <w:r w:rsidRPr="2DC7C182">
        <w:rPr>
          <w:b/>
          <w:bCs/>
        </w:rPr>
        <w:t>Gravel vs. Paved Roads: A Cost Comparison</w:t>
      </w:r>
    </w:p>
    <w:p w14:paraId="546186AE" w14:textId="76114B22" w:rsidR="00AC20D0" w:rsidRDefault="00AC20D0" w:rsidP="2DC7C182">
      <w:pPr>
        <w:pStyle w:val="NoSpacing"/>
      </w:pPr>
    </w:p>
    <w:p w14:paraId="40AA4158" w14:textId="2F3CEA92" w:rsidR="2DC7C182" w:rsidRDefault="2DC7C182" w:rsidP="2DC7C182">
      <w:pPr>
        <w:pStyle w:val="NoSpacing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</w:rPr>
        <w:t>At first, gravel roads may seem cheaper to build, but they can cost more to maintain over time. A study in Minnesota showed a big difference: gravel roads cost $1,887.44 per mile to maintain each year, while paved roads cost only $13.45 per mile.</w:t>
      </w:r>
    </w:p>
    <w:p w14:paraId="086F0696" w14:textId="196E1DDB" w:rsidR="00AC20D0" w:rsidRDefault="00AC20D0" w:rsidP="2DC7C182">
      <w:pPr>
        <w:pStyle w:val="NoSpacing"/>
      </w:pPr>
    </w:p>
    <w:p w14:paraId="2F4A0ED2" w14:textId="0E70DD95" w:rsidR="2DC7C182" w:rsidRDefault="2DC7C182" w:rsidP="2DC7C182">
      <w:pPr>
        <w:pStyle w:val="NoSpacing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</w:rPr>
        <w:t>A tool from the Upper Great Plains Transportation Institute showed that, over the first three years, gravel roads are much more expensive to maintain than paved roads:</w:t>
      </w:r>
    </w:p>
    <w:p w14:paraId="6F56CC41" w14:textId="348809F1" w:rsidR="2DC7C182" w:rsidRDefault="2DC7C182" w:rsidP="2DC7C182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Year 1</w:t>
      </w:r>
      <w:r w:rsidRPr="2DC7C182">
        <w:rPr>
          <w:rFonts w:ascii="Calibri" w:eastAsia="Calibri" w:hAnsi="Calibri" w:cs="Calibri"/>
        </w:rPr>
        <w:t>: Gravel costs $7,400; Paved costs $0</w:t>
      </w:r>
    </w:p>
    <w:p w14:paraId="6572B859" w14:textId="517BAAF1" w:rsidR="2DC7C182" w:rsidRDefault="2DC7C182" w:rsidP="2DC7C182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Year 2</w:t>
      </w:r>
      <w:r w:rsidRPr="2DC7C182">
        <w:rPr>
          <w:rFonts w:ascii="Calibri" w:eastAsia="Calibri" w:hAnsi="Calibri" w:cs="Calibri"/>
        </w:rPr>
        <w:t>: Gravel costs $7,400; Paved costs $1,500</w:t>
      </w:r>
    </w:p>
    <w:p w14:paraId="26FEB9C3" w14:textId="0B6D6E31" w:rsidR="2DC7C182" w:rsidRDefault="2DC7C182" w:rsidP="2DC7C182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  <w:b/>
          <w:bCs/>
        </w:rPr>
        <w:t>Year 3</w:t>
      </w:r>
      <w:r w:rsidRPr="2DC7C182">
        <w:rPr>
          <w:rFonts w:ascii="Calibri" w:eastAsia="Calibri" w:hAnsi="Calibri" w:cs="Calibri"/>
        </w:rPr>
        <w:t>: Gravel costs $9,400; Paved costs $1,500</w:t>
      </w:r>
    </w:p>
    <w:p w14:paraId="3E0F9419" w14:textId="7127ACB4" w:rsidR="00AC20D0" w:rsidRDefault="00AC20D0" w:rsidP="2DC7C182">
      <w:pPr>
        <w:pStyle w:val="NoSpacing"/>
      </w:pPr>
    </w:p>
    <w:p w14:paraId="4B88C2A6" w14:textId="48D83931" w:rsidR="2DC7C182" w:rsidRDefault="2DC7C182" w:rsidP="2DC7C182">
      <w:pPr>
        <w:pStyle w:val="NoSpacing"/>
        <w:rPr>
          <w:rFonts w:ascii="Calibri" w:eastAsia="Calibri" w:hAnsi="Calibri" w:cs="Calibri"/>
        </w:rPr>
      </w:pPr>
      <w:r w:rsidRPr="2DC7C182">
        <w:rPr>
          <w:rFonts w:ascii="Calibri" w:eastAsia="Calibri" w:hAnsi="Calibri" w:cs="Calibri"/>
        </w:rPr>
        <w:t>The reason gravel roads cost more is that they need more repairs. Paved roads can last 20-25 years before needing major work, while gravel roads wear down much faster.</w:t>
      </w:r>
    </w:p>
    <w:p w14:paraId="7682B3F9" w14:textId="2AE76C84" w:rsidR="2EE17A85" w:rsidRDefault="2EE17A85" w:rsidP="2EE17A85">
      <w:pPr>
        <w:pStyle w:val="NoSpacing"/>
        <w:rPr>
          <w:sz w:val="16"/>
          <w:szCs w:val="16"/>
        </w:rPr>
      </w:pPr>
    </w:p>
    <w:p w14:paraId="21C1C25F" w14:textId="6C32B64F" w:rsidR="2DC7C182" w:rsidRDefault="2DC7C182" w:rsidP="2DC7C182">
      <w:pPr>
        <w:pStyle w:val="NoSpacing"/>
        <w:rPr>
          <w:sz w:val="16"/>
          <w:szCs w:val="16"/>
        </w:rPr>
      </w:pPr>
    </w:p>
    <w:p w14:paraId="3BD1C758" w14:textId="3380F860" w:rsidR="2EE17A85" w:rsidRDefault="2EE17A85" w:rsidP="2EE17A85">
      <w:pPr>
        <w:pStyle w:val="NoSpacing"/>
      </w:pPr>
      <w:r w:rsidRPr="2EE17A85">
        <w:t xml:space="preserve">Source: </w:t>
      </w:r>
      <w:hyperlink r:id="rId7">
        <w:r w:rsidRPr="2EE17A85">
          <w:rPr>
            <w:rStyle w:val="Hyperlink"/>
          </w:rPr>
          <w:t>https://blog.midwestind.com/road-maintenance-costs-unpaved-vs-paved-roads/</w:t>
        </w:r>
      </w:hyperlink>
    </w:p>
    <w:sectPr w:rsidR="2EE17A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01DD84" w14:textId="77777777" w:rsidR="00286FCA" w:rsidRDefault="00286FCA" w:rsidP="000A4709">
      <w:pPr>
        <w:spacing w:after="0" w:line="240" w:lineRule="auto"/>
      </w:pPr>
      <w:r>
        <w:separator/>
      </w:r>
    </w:p>
  </w:endnote>
  <w:endnote w:type="continuationSeparator" w:id="0">
    <w:p w14:paraId="1DBC1D39" w14:textId="77777777" w:rsidR="00286FCA" w:rsidRDefault="00286FCA" w:rsidP="000A4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A6982" w14:textId="77777777" w:rsidR="000A4709" w:rsidRDefault="000A47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EA29B" w14:textId="25A97B9B" w:rsidR="000A4709" w:rsidRDefault="000A4709">
    <w:pPr>
      <w:pStyle w:val="Footer"/>
    </w:pPr>
    <w:r w:rsidRPr="000A4709">
      <mc:AlternateContent>
        <mc:Choice Requires="wpg">
          <w:drawing>
            <wp:anchor distT="0" distB="0" distL="114300" distR="114300" simplePos="0" relativeHeight="251659264" behindDoc="0" locked="0" layoutInCell="1" allowOverlap="1" wp14:anchorId="71F7C0F9" wp14:editId="53A253ED">
              <wp:simplePos x="0" y="0"/>
              <wp:positionH relativeFrom="margin">
                <wp:align>center</wp:align>
              </wp:positionH>
              <wp:positionV relativeFrom="paragraph">
                <wp:posOffset>-114711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1079979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6DA95" w14:textId="77777777" w:rsidR="000A4709" w:rsidRDefault="000A4709" w:rsidP="000A4709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34439895" name="Right Triangle 23443989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39652626" name="Picture 639652626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24901860" name="Picture 42490186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1F7C0F9" id="Group 7" o:spid="_x0000_s1026" style="position:absolute;margin-left:0;margin-top:-9.05pt;width:221.85pt;height:29.2pt;z-index:251659264;mso-position-horizontal:center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" filled="f" stroked="f">
                <v:textbox style="mso-fit-shape-to-text:t">
                  <w:txbxContent>
                    <w:p w14:paraId="24B6DA95" w14:textId="77777777" w:rsidR="000A4709" w:rsidRDefault="000A4709" w:rsidP="000A4709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3443989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39652626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24901860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CDDA4" w14:textId="77777777" w:rsidR="000A4709" w:rsidRDefault="000A4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7D519" w14:textId="77777777" w:rsidR="00286FCA" w:rsidRDefault="00286FCA" w:rsidP="000A4709">
      <w:pPr>
        <w:spacing w:after="0" w:line="240" w:lineRule="auto"/>
      </w:pPr>
      <w:r>
        <w:separator/>
      </w:r>
    </w:p>
  </w:footnote>
  <w:footnote w:type="continuationSeparator" w:id="0">
    <w:p w14:paraId="604D58F4" w14:textId="77777777" w:rsidR="00286FCA" w:rsidRDefault="00286FCA" w:rsidP="000A47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4F8BC" w14:textId="77777777" w:rsidR="000A4709" w:rsidRDefault="000A47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A4B56" w14:textId="77777777" w:rsidR="000A4709" w:rsidRDefault="000A47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4B0E2" w14:textId="77777777" w:rsidR="000A4709" w:rsidRDefault="000A47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82F5B5"/>
    <w:multiLevelType w:val="hybridMultilevel"/>
    <w:tmpl w:val="1090DC9E"/>
    <w:lvl w:ilvl="0" w:tplc="222068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8A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FE9B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CC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123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D6D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6028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CCDA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A3D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D58F0"/>
    <w:multiLevelType w:val="hybridMultilevel"/>
    <w:tmpl w:val="40824018"/>
    <w:lvl w:ilvl="0" w:tplc="6DACC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462C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208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0D9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80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2E5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0D8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29F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E687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51363"/>
    <w:multiLevelType w:val="hybridMultilevel"/>
    <w:tmpl w:val="B8C608AA"/>
    <w:lvl w:ilvl="0" w:tplc="D91CC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A883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EA9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7E9D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9C3F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B06C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3689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86D9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E4DF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92DFA"/>
    <w:multiLevelType w:val="hybridMultilevel"/>
    <w:tmpl w:val="879CD452"/>
    <w:lvl w:ilvl="0" w:tplc="E38E6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8C60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789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7EB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FCD3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27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2A6B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923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E1E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78433C"/>
    <w:multiLevelType w:val="hybridMultilevel"/>
    <w:tmpl w:val="309651E8"/>
    <w:lvl w:ilvl="0" w:tplc="878461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D4F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8445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C06F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0EF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162E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6CA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A46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4E7B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B50C7"/>
    <w:multiLevelType w:val="hybridMultilevel"/>
    <w:tmpl w:val="B6EAE0F8"/>
    <w:lvl w:ilvl="0" w:tplc="183E4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E80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5439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1C8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2AC0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7647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F820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7E0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F21D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475682"/>
    <w:multiLevelType w:val="hybridMultilevel"/>
    <w:tmpl w:val="0E321162"/>
    <w:lvl w:ilvl="0" w:tplc="5F28F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F656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C0AD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948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EE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5070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4CF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5CB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E421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061926">
    <w:abstractNumId w:val="0"/>
  </w:num>
  <w:num w:numId="2" w16cid:durableId="1549757809">
    <w:abstractNumId w:val="1"/>
  </w:num>
  <w:num w:numId="3" w16cid:durableId="1901406584">
    <w:abstractNumId w:val="6"/>
  </w:num>
  <w:num w:numId="4" w16cid:durableId="488637971">
    <w:abstractNumId w:val="2"/>
  </w:num>
  <w:num w:numId="5" w16cid:durableId="1302149207">
    <w:abstractNumId w:val="5"/>
  </w:num>
  <w:num w:numId="6" w16cid:durableId="2035958284">
    <w:abstractNumId w:val="4"/>
  </w:num>
  <w:num w:numId="7" w16cid:durableId="1344202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0NjI0sDSzMLYwNbFQ0lEKTi0uzszPAykwrAUAQBTSPywAAAA="/>
  </w:docVars>
  <w:rsids>
    <w:rsidRoot w:val="78177D2C"/>
    <w:rsid w:val="000A4709"/>
    <w:rsid w:val="00286FCA"/>
    <w:rsid w:val="00541158"/>
    <w:rsid w:val="00AC20D0"/>
    <w:rsid w:val="2DC7C182"/>
    <w:rsid w:val="2EE17A85"/>
    <w:rsid w:val="78177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177D2C"/>
  <w15:chartTrackingRefBased/>
  <w15:docId w15:val="{66C76301-E0CD-4617-B150-32D9DB28A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4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709"/>
  </w:style>
  <w:style w:type="paragraph" w:styleId="Footer">
    <w:name w:val="footer"/>
    <w:basedOn w:val="Normal"/>
    <w:link w:val="FooterChar"/>
    <w:uiPriority w:val="99"/>
    <w:unhideWhenUsed/>
    <w:rsid w:val="000A4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blog.midwestind.com/road-maintenance-costs-unpaved-vs-paved-road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0</Words>
  <Characters>1481</Characters>
  <Application>Microsoft Office Word</Application>
  <DocSecurity>0</DocSecurity>
  <Lines>35</Lines>
  <Paragraphs>24</Paragraphs>
  <ScaleCrop>false</ScaleCrop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itterud</dc:creator>
  <cp:keywords/>
  <dc:description/>
  <cp:lastModifiedBy>Michelle Hudson</cp:lastModifiedBy>
  <cp:revision>2</cp:revision>
  <dcterms:created xsi:type="dcterms:W3CDTF">2025-01-05T18:44:00Z</dcterms:created>
  <dcterms:modified xsi:type="dcterms:W3CDTF">2025-03-31T22:04:00Z</dcterms:modified>
</cp:coreProperties>
</file>